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BC58D5" w14:textId="79A81B95" w:rsidR="00F8485D" w:rsidRPr="00BF642F" w:rsidRDefault="0018274F" w:rsidP="00076D86">
      <w:pPr>
        <w:pStyle w:val="Caption"/>
        <w:keepNext/>
        <w:spacing w:line="480" w:lineRule="auto"/>
        <w:rPr>
          <w:b/>
          <w:i w:val="0"/>
          <w:color w:val="000000" w:themeColor="text1"/>
          <w:sz w:val="24"/>
        </w:rPr>
      </w:pPr>
      <w:r>
        <w:rPr>
          <w:b/>
          <w:i w:val="0"/>
          <w:color w:val="000000" w:themeColor="text1"/>
          <w:sz w:val="24"/>
        </w:rPr>
        <w:t>S2 Fig</w:t>
      </w:r>
      <w:r w:rsidR="00F8485D" w:rsidRPr="00BF642F">
        <w:rPr>
          <w:b/>
          <w:i w:val="0"/>
          <w:color w:val="000000" w:themeColor="text1"/>
          <w:sz w:val="24"/>
        </w:rPr>
        <w:t>. Axial non-contrast T</w:t>
      </w:r>
      <w:r w:rsidR="000962C0">
        <w:rPr>
          <w:b/>
          <w:i w:val="0"/>
          <w:color w:val="000000" w:themeColor="text1"/>
          <w:sz w:val="24"/>
        </w:rPr>
        <w:t>2</w:t>
      </w:r>
      <w:bookmarkStart w:id="0" w:name="_GoBack"/>
      <w:bookmarkEnd w:id="0"/>
      <w:r w:rsidR="00F8485D" w:rsidRPr="00BF642F">
        <w:rPr>
          <w:b/>
          <w:i w:val="0"/>
          <w:color w:val="000000" w:themeColor="text1"/>
          <w:sz w:val="24"/>
        </w:rPr>
        <w:t>-weighted MRI.</w:t>
      </w:r>
    </w:p>
    <w:p w14:paraId="600C995D" w14:textId="1538A8D4" w:rsidR="002C0B6E" w:rsidRPr="00BF642F" w:rsidRDefault="00BB7FD7" w:rsidP="00076D86">
      <w:pPr>
        <w:spacing w:line="480" w:lineRule="auto"/>
        <w:rPr>
          <w:i/>
          <w:color w:val="000000" w:themeColor="text1"/>
          <w:lang w:bidi="ar-EG"/>
        </w:rPr>
      </w:pPr>
      <w:r w:rsidRPr="00BB7FD7">
        <w:rPr>
          <w:i/>
          <w:noProof/>
          <w:color w:val="000000" w:themeColor="text1"/>
        </w:rPr>
        <w:drawing>
          <wp:inline distT="0" distB="0" distL="0" distR="0" wp14:anchorId="7BB67121" wp14:editId="546A8337">
            <wp:extent cx="4710430" cy="4465955"/>
            <wp:effectExtent l="0" t="0" r="0" b="0"/>
            <wp:docPr id="3" name="Picture 3" descr="F:\Medical\Medical research\Studies\Submitted\S70B\FINAL\Supplementaries\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Medical\Medical research\Studies\Submitted\S70B\FINAL\Supplementaries\2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430" cy="446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92180" w14:textId="682B0644" w:rsidR="002C0B6E" w:rsidRDefault="002C0B6E" w:rsidP="00076D86">
      <w:pPr>
        <w:spacing w:line="480" w:lineRule="auto"/>
        <w:rPr>
          <w:i/>
          <w:color w:val="000000" w:themeColor="text1"/>
          <w:lang w:bidi="ar-EG"/>
        </w:rPr>
      </w:pPr>
    </w:p>
    <w:p w14:paraId="1152D34A" w14:textId="4C6687C9" w:rsidR="00CA771B" w:rsidRDefault="00CA771B" w:rsidP="00076D86">
      <w:pPr>
        <w:spacing w:line="480" w:lineRule="auto"/>
        <w:rPr>
          <w:i/>
          <w:color w:val="000000" w:themeColor="text1"/>
          <w:lang w:bidi="ar-EG"/>
        </w:rPr>
      </w:pPr>
    </w:p>
    <w:sectPr w:rsidR="00CA771B" w:rsidSect="00AA5E1B">
      <w:pgSz w:w="23020" w:h="15870" w:orient="landscape"/>
      <w:pgMar w:top="993" w:right="3458" w:bottom="320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25B9C8" w14:textId="77777777" w:rsidR="006F66CF" w:rsidRDefault="006F66CF">
      <w:r>
        <w:separator/>
      </w:r>
    </w:p>
  </w:endnote>
  <w:endnote w:type="continuationSeparator" w:id="0">
    <w:p w14:paraId="4BB26E02" w14:textId="77777777" w:rsidR="006F66CF" w:rsidRDefault="006F66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74AA71" w14:textId="77777777" w:rsidR="006F66CF" w:rsidRDefault="006F66CF">
      <w:r>
        <w:separator/>
      </w:r>
    </w:p>
  </w:footnote>
  <w:footnote w:type="continuationSeparator" w:id="0">
    <w:p w14:paraId="4C1C6F5E" w14:textId="77777777" w:rsidR="006F66CF" w:rsidRDefault="006F66C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sTQzMDE3NjA1tbRU0lEKTi0uzszPAykwNqkFAKzIWNstAAAA"/>
    <w:docVar w:name="EN.Layout" w:val="&lt;ENLayout&gt;&lt;Style&gt;PLOS O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6D6DEB"/>
    <w:rsid w:val="00002314"/>
    <w:rsid w:val="00002D72"/>
    <w:rsid w:val="000058E6"/>
    <w:rsid w:val="0000727E"/>
    <w:rsid w:val="00012222"/>
    <w:rsid w:val="00013A26"/>
    <w:rsid w:val="00016405"/>
    <w:rsid w:val="00017493"/>
    <w:rsid w:val="00024C7A"/>
    <w:rsid w:val="00031BF3"/>
    <w:rsid w:val="00044F44"/>
    <w:rsid w:val="000459CB"/>
    <w:rsid w:val="00050723"/>
    <w:rsid w:val="000545C7"/>
    <w:rsid w:val="000606BD"/>
    <w:rsid w:val="00062E48"/>
    <w:rsid w:val="00065C84"/>
    <w:rsid w:val="0006742C"/>
    <w:rsid w:val="00076D86"/>
    <w:rsid w:val="00077BDB"/>
    <w:rsid w:val="00087E81"/>
    <w:rsid w:val="000962C0"/>
    <w:rsid w:val="000A3910"/>
    <w:rsid w:val="000A3A59"/>
    <w:rsid w:val="000A3CEC"/>
    <w:rsid w:val="000A62F5"/>
    <w:rsid w:val="000D6F53"/>
    <w:rsid w:val="000E1815"/>
    <w:rsid w:val="000E199E"/>
    <w:rsid w:val="000E77D0"/>
    <w:rsid w:val="000F36B7"/>
    <w:rsid w:val="000F6043"/>
    <w:rsid w:val="001034A5"/>
    <w:rsid w:val="0011274A"/>
    <w:rsid w:val="001143B3"/>
    <w:rsid w:val="00122778"/>
    <w:rsid w:val="001242C4"/>
    <w:rsid w:val="00126B53"/>
    <w:rsid w:val="00131100"/>
    <w:rsid w:val="001315DF"/>
    <w:rsid w:val="00135844"/>
    <w:rsid w:val="00137CCC"/>
    <w:rsid w:val="001405B0"/>
    <w:rsid w:val="001474C2"/>
    <w:rsid w:val="00147F23"/>
    <w:rsid w:val="001540A2"/>
    <w:rsid w:val="001570E8"/>
    <w:rsid w:val="00164F54"/>
    <w:rsid w:val="001703D6"/>
    <w:rsid w:val="00174186"/>
    <w:rsid w:val="0018274F"/>
    <w:rsid w:val="00194C4D"/>
    <w:rsid w:val="001954B3"/>
    <w:rsid w:val="00196171"/>
    <w:rsid w:val="001976EC"/>
    <w:rsid w:val="001A7253"/>
    <w:rsid w:val="001C0F92"/>
    <w:rsid w:val="001C1DB5"/>
    <w:rsid w:val="001D1402"/>
    <w:rsid w:val="001D3F66"/>
    <w:rsid w:val="001D4A7B"/>
    <w:rsid w:val="001E5CF6"/>
    <w:rsid w:val="001F7BD2"/>
    <w:rsid w:val="00225FDA"/>
    <w:rsid w:val="0023125C"/>
    <w:rsid w:val="00231BE3"/>
    <w:rsid w:val="00236B66"/>
    <w:rsid w:val="00262640"/>
    <w:rsid w:val="0027646E"/>
    <w:rsid w:val="002909DA"/>
    <w:rsid w:val="00294F92"/>
    <w:rsid w:val="00295676"/>
    <w:rsid w:val="002964F3"/>
    <w:rsid w:val="00297629"/>
    <w:rsid w:val="002A03F8"/>
    <w:rsid w:val="002B4744"/>
    <w:rsid w:val="002B6217"/>
    <w:rsid w:val="002C008A"/>
    <w:rsid w:val="002C096C"/>
    <w:rsid w:val="002C0976"/>
    <w:rsid w:val="002C0B6E"/>
    <w:rsid w:val="002D0226"/>
    <w:rsid w:val="002D2697"/>
    <w:rsid w:val="002E6D35"/>
    <w:rsid w:val="002E7F56"/>
    <w:rsid w:val="002F7A58"/>
    <w:rsid w:val="00301A0A"/>
    <w:rsid w:val="0030676B"/>
    <w:rsid w:val="00312319"/>
    <w:rsid w:val="00315190"/>
    <w:rsid w:val="00316B85"/>
    <w:rsid w:val="00335B5A"/>
    <w:rsid w:val="003364B7"/>
    <w:rsid w:val="00341117"/>
    <w:rsid w:val="00341A7C"/>
    <w:rsid w:val="00352E95"/>
    <w:rsid w:val="003566C7"/>
    <w:rsid w:val="00356A73"/>
    <w:rsid w:val="0036001B"/>
    <w:rsid w:val="0036726A"/>
    <w:rsid w:val="00367864"/>
    <w:rsid w:val="003803EA"/>
    <w:rsid w:val="0038563F"/>
    <w:rsid w:val="00390314"/>
    <w:rsid w:val="00392F76"/>
    <w:rsid w:val="00393F0F"/>
    <w:rsid w:val="003A70F5"/>
    <w:rsid w:val="003B1483"/>
    <w:rsid w:val="003B21C9"/>
    <w:rsid w:val="003C0401"/>
    <w:rsid w:val="003D6E2C"/>
    <w:rsid w:val="003E4F97"/>
    <w:rsid w:val="003F00D2"/>
    <w:rsid w:val="004219B1"/>
    <w:rsid w:val="004333E2"/>
    <w:rsid w:val="00434CC5"/>
    <w:rsid w:val="0044155E"/>
    <w:rsid w:val="00442C6C"/>
    <w:rsid w:val="00443DC5"/>
    <w:rsid w:val="00446E52"/>
    <w:rsid w:val="00457567"/>
    <w:rsid w:val="00480A0A"/>
    <w:rsid w:val="00482955"/>
    <w:rsid w:val="00483982"/>
    <w:rsid w:val="00487A9E"/>
    <w:rsid w:val="00487E92"/>
    <w:rsid w:val="00497292"/>
    <w:rsid w:val="004A2844"/>
    <w:rsid w:val="004A7214"/>
    <w:rsid w:val="004B155E"/>
    <w:rsid w:val="004B5FF3"/>
    <w:rsid w:val="004C327F"/>
    <w:rsid w:val="004C3742"/>
    <w:rsid w:val="004E2CEE"/>
    <w:rsid w:val="004E321C"/>
    <w:rsid w:val="004E3AFC"/>
    <w:rsid w:val="004F78F4"/>
    <w:rsid w:val="005029B5"/>
    <w:rsid w:val="0051435C"/>
    <w:rsid w:val="00516271"/>
    <w:rsid w:val="005162C6"/>
    <w:rsid w:val="00526015"/>
    <w:rsid w:val="0053009B"/>
    <w:rsid w:val="00532386"/>
    <w:rsid w:val="0053434F"/>
    <w:rsid w:val="00541202"/>
    <w:rsid w:val="00562255"/>
    <w:rsid w:val="00575CCE"/>
    <w:rsid w:val="00576743"/>
    <w:rsid w:val="00577744"/>
    <w:rsid w:val="00577BBB"/>
    <w:rsid w:val="00581B49"/>
    <w:rsid w:val="00583F85"/>
    <w:rsid w:val="005842C5"/>
    <w:rsid w:val="005864B6"/>
    <w:rsid w:val="00595D4D"/>
    <w:rsid w:val="005B18AB"/>
    <w:rsid w:val="005B32B7"/>
    <w:rsid w:val="005B625F"/>
    <w:rsid w:val="005D0FB2"/>
    <w:rsid w:val="005D49D8"/>
    <w:rsid w:val="005D5E6F"/>
    <w:rsid w:val="005E15E1"/>
    <w:rsid w:val="005F67B8"/>
    <w:rsid w:val="00600DB1"/>
    <w:rsid w:val="006040EE"/>
    <w:rsid w:val="006067AF"/>
    <w:rsid w:val="006075AC"/>
    <w:rsid w:val="00607BF9"/>
    <w:rsid w:val="00614782"/>
    <w:rsid w:val="0062153D"/>
    <w:rsid w:val="006220B0"/>
    <w:rsid w:val="00623E98"/>
    <w:rsid w:val="0062428C"/>
    <w:rsid w:val="0062631A"/>
    <w:rsid w:val="0062670C"/>
    <w:rsid w:val="00631FD8"/>
    <w:rsid w:val="00632A71"/>
    <w:rsid w:val="006333D0"/>
    <w:rsid w:val="0064512C"/>
    <w:rsid w:val="00651D05"/>
    <w:rsid w:val="006550B6"/>
    <w:rsid w:val="006552D0"/>
    <w:rsid w:val="00664117"/>
    <w:rsid w:val="00667080"/>
    <w:rsid w:val="00672503"/>
    <w:rsid w:val="006733DF"/>
    <w:rsid w:val="00676D82"/>
    <w:rsid w:val="00681A9E"/>
    <w:rsid w:val="0069016C"/>
    <w:rsid w:val="00693D35"/>
    <w:rsid w:val="006956CD"/>
    <w:rsid w:val="006A183B"/>
    <w:rsid w:val="006B05C1"/>
    <w:rsid w:val="006B160C"/>
    <w:rsid w:val="006D6DEB"/>
    <w:rsid w:val="006D7A6D"/>
    <w:rsid w:val="006F5F9E"/>
    <w:rsid w:val="006F66CF"/>
    <w:rsid w:val="007005CE"/>
    <w:rsid w:val="007025D0"/>
    <w:rsid w:val="0070285C"/>
    <w:rsid w:val="00707069"/>
    <w:rsid w:val="00707FF1"/>
    <w:rsid w:val="00710F82"/>
    <w:rsid w:val="00714381"/>
    <w:rsid w:val="00716189"/>
    <w:rsid w:val="00717E26"/>
    <w:rsid w:val="00720662"/>
    <w:rsid w:val="00727A79"/>
    <w:rsid w:val="00731146"/>
    <w:rsid w:val="00731718"/>
    <w:rsid w:val="00744903"/>
    <w:rsid w:val="00754E65"/>
    <w:rsid w:val="00757511"/>
    <w:rsid w:val="007613FD"/>
    <w:rsid w:val="00761A73"/>
    <w:rsid w:val="00765BE2"/>
    <w:rsid w:val="00767F7E"/>
    <w:rsid w:val="00770C57"/>
    <w:rsid w:val="00773F9F"/>
    <w:rsid w:val="00784534"/>
    <w:rsid w:val="00785A87"/>
    <w:rsid w:val="00785F44"/>
    <w:rsid w:val="00786CB7"/>
    <w:rsid w:val="007916D7"/>
    <w:rsid w:val="0079375A"/>
    <w:rsid w:val="0079723E"/>
    <w:rsid w:val="007974BC"/>
    <w:rsid w:val="007A371F"/>
    <w:rsid w:val="007A530B"/>
    <w:rsid w:val="007B18A7"/>
    <w:rsid w:val="007B3260"/>
    <w:rsid w:val="007C69A6"/>
    <w:rsid w:val="007D13D4"/>
    <w:rsid w:val="007D5435"/>
    <w:rsid w:val="007D78BA"/>
    <w:rsid w:val="007E5F7B"/>
    <w:rsid w:val="007E6EDF"/>
    <w:rsid w:val="008160BF"/>
    <w:rsid w:val="008274B7"/>
    <w:rsid w:val="00836C95"/>
    <w:rsid w:val="00840A07"/>
    <w:rsid w:val="00843F6B"/>
    <w:rsid w:val="0085120F"/>
    <w:rsid w:val="0085683A"/>
    <w:rsid w:val="008615CE"/>
    <w:rsid w:val="00865776"/>
    <w:rsid w:val="00874B84"/>
    <w:rsid w:val="00880EB9"/>
    <w:rsid w:val="00886F18"/>
    <w:rsid w:val="0089082E"/>
    <w:rsid w:val="00895F90"/>
    <w:rsid w:val="0089786F"/>
    <w:rsid w:val="00897DB2"/>
    <w:rsid w:val="00897E6A"/>
    <w:rsid w:val="008A3E14"/>
    <w:rsid w:val="008A4206"/>
    <w:rsid w:val="008C0EDB"/>
    <w:rsid w:val="008C3A49"/>
    <w:rsid w:val="008C4108"/>
    <w:rsid w:val="008C433E"/>
    <w:rsid w:val="008D1BFA"/>
    <w:rsid w:val="008D1C64"/>
    <w:rsid w:val="008D28CE"/>
    <w:rsid w:val="008D5FE6"/>
    <w:rsid w:val="008E2743"/>
    <w:rsid w:val="008E669C"/>
    <w:rsid w:val="008F5BD1"/>
    <w:rsid w:val="00910D69"/>
    <w:rsid w:val="0091150C"/>
    <w:rsid w:val="00921795"/>
    <w:rsid w:val="00923420"/>
    <w:rsid w:val="00932561"/>
    <w:rsid w:val="0093780E"/>
    <w:rsid w:val="00945C74"/>
    <w:rsid w:val="00950408"/>
    <w:rsid w:val="00950FF6"/>
    <w:rsid w:val="00954E0E"/>
    <w:rsid w:val="00956893"/>
    <w:rsid w:val="00957C2A"/>
    <w:rsid w:val="00960DF1"/>
    <w:rsid w:val="00966168"/>
    <w:rsid w:val="0097019F"/>
    <w:rsid w:val="00982715"/>
    <w:rsid w:val="0099643A"/>
    <w:rsid w:val="00996796"/>
    <w:rsid w:val="009B458B"/>
    <w:rsid w:val="009B69F9"/>
    <w:rsid w:val="009C2EDB"/>
    <w:rsid w:val="009C30FF"/>
    <w:rsid w:val="009C531C"/>
    <w:rsid w:val="009D3591"/>
    <w:rsid w:val="009D568B"/>
    <w:rsid w:val="009D7F5E"/>
    <w:rsid w:val="009E06FB"/>
    <w:rsid w:val="009E5EAA"/>
    <w:rsid w:val="00A037D1"/>
    <w:rsid w:val="00A1228D"/>
    <w:rsid w:val="00A1577F"/>
    <w:rsid w:val="00A16D34"/>
    <w:rsid w:val="00A27044"/>
    <w:rsid w:val="00A27F46"/>
    <w:rsid w:val="00A30327"/>
    <w:rsid w:val="00A32EA2"/>
    <w:rsid w:val="00A3798A"/>
    <w:rsid w:val="00A41219"/>
    <w:rsid w:val="00A53C16"/>
    <w:rsid w:val="00A56B91"/>
    <w:rsid w:val="00A60042"/>
    <w:rsid w:val="00A604E6"/>
    <w:rsid w:val="00A67B72"/>
    <w:rsid w:val="00A70BC7"/>
    <w:rsid w:val="00A71F7F"/>
    <w:rsid w:val="00A72304"/>
    <w:rsid w:val="00A73992"/>
    <w:rsid w:val="00A75559"/>
    <w:rsid w:val="00A77C44"/>
    <w:rsid w:val="00A8001C"/>
    <w:rsid w:val="00A84FEC"/>
    <w:rsid w:val="00A9097A"/>
    <w:rsid w:val="00A95C7A"/>
    <w:rsid w:val="00AA3823"/>
    <w:rsid w:val="00AA5E1B"/>
    <w:rsid w:val="00AB11A6"/>
    <w:rsid w:val="00AD11FC"/>
    <w:rsid w:val="00AE475A"/>
    <w:rsid w:val="00AE4FC9"/>
    <w:rsid w:val="00AE7371"/>
    <w:rsid w:val="00AF3730"/>
    <w:rsid w:val="00B03313"/>
    <w:rsid w:val="00B05287"/>
    <w:rsid w:val="00B2660E"/>
    <w:rsid w:val="00B375AA"/>
    <w:rsid w:val="00B405D1"/>
    <w:rsid w:val="00B40FAE"/>
    <w:rsid w:val="00B440A0"/>
    <w:rsid w:val="00B51BCF"/>
    <w:rsid w:val="00B52715"/>
    <w:rsid w:val="00B91759"/>
    <w:rsid w:val="00B964C4"/>
    <w:rsid w:val="00BA15DA"/>
    <w:rsid w:val="00BA40A4"/>
    <w:rsid w:val="00BB1557"/>
    <w:rsid w:val="00BB5B83"/>
    <w:rsid w:val="00BB5C70"/>
    <w:rsid w:val="00BB735B"/>
    <w:rsid w:val="00BB7FD7"/>
    <w:rsid w:val="00BC5BF5"/>
    <w:rsid w:val="00BC74DD"/>
    <w:rsid w:val="00BE039E"/>
    <w:rsid w:val="00BE30F6"/>
    <w:rsid w:val="00BE4D23"/>
    <w:rsid w:val="00BF08AF"/>
    <w:rsid w:val="00BF2C95"/>
    <w:rsid w:val="00BF642F"/>
    <w:rsid w:val="00C06E82"/>
    <w:rsid w:val="00C23126"/>
    <w:rsid w:val="00C24A68"/>
    <w:rsid w:val="00C27F48"/>
    <w:rsid w:val="00C37AE9"/>
    <w:rsid w:val="00C43016"/>
    <w:rsid w:val="00C43BE6"/>
    <w:rsid w:val="00C54640"/>
    <w:rsid w:val="00C641E5"/>
    <w:rsid w:val="00C6646F"/>
    <w:rsid w:val="00C75B20"/>
    <w:rsid w:val="00C8106B"/>
    <w:rsid w:val="00C8445A"/>
    <w:rsid w:val="00C96860"/>
    <w:rsid w:val="00CA1488"/>
    <w:rsid w:val="00CA1A84"/>
    <w:rsid w:val="00CA710B"/>
    <w:rsid w:val="00CA771B"/>
    <w:rsid w:val="00CB6B12"/>
    <w:rsid w:val="00CC673B"/>
    <w:rsid w:val="00CC7C2F"/>
    <w:rsid w:val="00CD177D"/>
    <w:rsid w:val="00CD32D7"/>
    <w:rsid w:val="00CE4185"/>
    <w:rsid w:val="00CF3D26"/>
    <w:rsid w:val="00CF4F0A"/>
    <w:rsid w:val="00CF5D75"/>
    <w:rsid w:val="00D01474"/>
    <w:rsid w:val="00D0164F"/>
    <w:rsid w:val="00D027BD"/>
    <w:rsid w:val="00D02882"/>
    <w:rsid w:val="00D04214"/>
    <w:rsid w:val="00D10C02"/>
    <w:rsid w:val="00D23DDD"/>
    <w:rsid w:val="00D53386"/>
    <w:rsid w:val="00D563EF"/>
    <w:rsid w:val="00D80D00"/>
    <w:rsid w:val="00D83660"/>
    <w:rsid w:val="00D968D3"/>
    <w:rsid w:val="00DB26C6"/>
    <w:rsid w:val="00DD0CA1"/>
    <w:rsid w:val="00DD3068"/>
    <w:rsid w:val="00DD7720"/>
    <w:rsid w:val="00DE2782"/>
    <w:rsid w:val="00DF56D1"/>
    <w:rsid w:val="00E01131"/>
    <w:rsid w:val="00E01C71"/>
    <w:rsid w:val="00E02A2C"/>
    <w:rsid w:val="00E043D9"/>
    <w:rsid w:val="00E24773"/>
    <w:rsid w:val="00E26430"/>
    <w:rsid w:val="00E401A2"/>
    <w:rsid w:val="00E407A0"/>
    <w:rsid w:val="00E4255F"/>
    <w:rsid w:val="00E4264C"/>
    <w:rsid w:val="00E43AFE"/>
    <w:rsid w:val="00E43C4B"/>
    <w:rsid w:val="00E51D22"/>
    <w:rsid w:val="00E66F66"/>
    <w:rsid w:val="00E855D9"/>
    <w:rsid w:val="00E9168F"/>
    <w:rsid w:val="00E9330F"/>
    <w:rsid w:val="00EA0C41"/>
    <w:rsid w:val="00EB1EA0"/>
    <w:rsid w:val="00EB7EE5"/>
    <w:rsid w:val="00EC4163"/>
    <w:rsid w:val="00EC70D9"/>
    <w:rsid w:val="00ED0983"/>
    <w:rsid w:val="00ED475E"/>
    <w:rsid w:val="00EE19A5"/>
    <w:rsid w:val="00EE3C4B"/>
    <w:rsid w:val="00EE5462"/>
    <w:rsid w:val="00EE64C5"/>
    <w:rsid w:val="00EF397A"/>
    <w:rsid w:val="00EF4F82"/>
    <w:rsid w:val="00F05925"/>
    <w:rsid w:val="00F13194"/>
    <w:rsid w:val="00F15471"/>
    <w:rsid w:val="00F17D58"/>
    <w:rsid w:val="00F23792"/>
    <w:rsid w:val="00F24929"/>
    <w:rsid w:val="00F31680"/>
    <w:rsid w:val="00F4150D"/>
    <w:rsid w:val="00F45AE4"/>
    <w:rsid w:val="00F52ED2"/>
    <w:rsid w:val="00F6047D"/>
    <w:rsid w:val="00F66D8F"/>
    <w:rsid w:val="00F74DF3"/>
    <w:rsid w:val="00F77992"/>
    <w:rsid w:val="00F8485D"/>
    <w:rsid w:val="00F92C4B"/>
    <w:rsid w:val="00F93F68"/>
    <w:rsid w:val="00F959D3"/>
    <w:rsid w:val="00FA0520"/>
    <w:rsid w:val="00FA1F61"/>
    <w:rsid w:val="00FB2038"/>
    <w:rsid w:val="00FB4640"/>
    <w:rsid w:val="00FB7388"/>
    <w:rsid w:val="00FC31E1"/>
    <w:rsid w:val="00FC37AA"/>
    <w:rsid w:val="00FD2513"/>
    <w:rsid w:val="00FD69AC"/>
    <w:rsid w:val="00FD6ACA"/>
    <w:rsid w:val="00FE2151"/>
    <w:rsid w:val="00FE4B2D"/>
    <w:rsid w:val="00FF2231"/>
    <w:rsid w:val="00FF3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185909"/>
  <w15:docId w15:val="{9C89360B-C69C-4657-840B-703708C27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Text">
    <w:name w:val="Text"/>
    <w:link w:val="TextChar"/>
    <w:pPr>
      <w:bidi/>
    </w:pPr>
    <w:rPr>
      <w:rFonts w:ascii="Helvetica" w:hAnsi="Helvetica" w:cs="Arial Unicode MS"/>
      <w:color w:val="000000"/>
      <w:sz w:val="18"/>
      <w:szCs w:val="18"/>
    </w:rPr>
  </w:style>
  <w:style w:type="table" w:styleId="PlainTable1">
    <w:name w:val="Plain Table 1"/>
    <w:basedOn w:val="TableNormal"/>
    <w:uiPriority w:val="41"/>
    <w:rsid w:val="001C0F9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Pa1">
    <w:name w:val="Pa1"/>
    <w:basedOn w:val="Normal"/>
    <w:next w:val="Normal"/>
    <w:uiPriority w:val="99"/>
    <w:rsid w:val="000023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line="241" w:lineRule="atLeast"/>
    </w:pPr>
    <w:rPr>
      <w:rFonts w:ascii="Arial" w:hAnsi="Arial" w:cs="Arial"/>
    </w:rPr>
  </w:style>
  <w:style w:type="character" w:customStyle="1" w:styleId="A5">
    <w:name w:val="A5"/>
    <w:uiPriority w:val="99"/>
    <w:rsid w:val="00002314"/>
    <w:rPr>
      <w:color w:val="000000"/>
      <w:sz w:val="14"/>
      <w:szCs w:val="14"/>
    </w:rPr>
  </w:style>
  <w:style w:type="character" w:styleId="CommentReference">
    <w:name w:val="annotation reference"/>
    <w:basedOn w:val="DefaultParagraphFont"/>
    <w:uiPriority w:val="99"/>
    <w:semiHidden/>
    <w:unhideWhenUsed/>
    <w:rsid w:val="002976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76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762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76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762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6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629"/>
    <w:rPr>
      <w:rFonts w:ascii="Segoe UI" w:hAnsi="Segoe UI" w:cs="Segoe UI"/>
      <w:sz w:val="18"/>
      <w:szCs w:val="18"/>
    </w:rPr>
  </w:style>
  <w:style w:type="table" w:customStyle="1" w:styleId="PlainTable11">
    <w:name w:val="Plain Table 11"/>
    <w:basedOn w:val="TableNormal"/>
    <w:uiPriority w:val="41"/>
    <w:rsid w:val="0013584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044F44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44F44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044F44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44F44"/>
    <w:rPr>
      <w:noProof/>
      <w:sz w:val="24"/>
      <w:szCs w:val="24"/>
    </w:rPr>
  </w:style>
  <w:style w:type="character" w:customStyle="1" w:styleId="TextChar">
    <w:name w:val="Text Char"/>
    <w:basedOn w:val="DefaultParagraphFont"/>
    <w:link w:val="Text"/>
    <w:locked/>
    <w:rsid w:val="001D3F66"/>
    <w:rPr>
      <w:rFonts w:ascii="Helvetica" w:hAnsi="Helvetica" w:cs="Arial Unicode MS"/>
      <w:color w:val="000000"/>
      <w:sz w:val="18"/>
      <w:szCs w:val="18"/>
    </w:rPr>
  </w:style>
  <w:style w:type="table" w:styleId="TableGrid">
    <w:name w:val="Table Grid"/>
    <w:basedOn w:val="TableNormal"/>
    <w:uiPriority w:val="39"/>
    <w:rsid w:val="009D7F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D7F5E"/>
    <w:pPr>
      <w:spacing w:after="200"/>
    </w:pPr>
    <w:rPr>
      <w:i/>
      <w:iCs/>
      <w:color w:val="404040" w:themeColor="text2"/>
      <w:sz w:val="18"/>
      <w:szCs w:val="18"/>
    </w:rPr>
  </w:style>
  <w:style w:type="paragraph" w:customStyle="1" w:styleId="Default">
    <w:name w:val="Default"/>
    <w:rsid w:val="00966168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bdr w:val="none" w:sz="0" w:space="0" w:color="auto"/>
      <w:lang w:val="en-CA" w:eastAsia="en-CA"/>
    </w:rPr>
  </w:style>
  <w:style w:type="paragraph" w:customStyle="1" w:styleId="CM1">
    <w:name w:val="CM1"/>
    <w:basedOn w:val="Default"/>
    <w:next w:val="Default"/>
    <w:rsid w:val="00966168"/>
    <w:rPr>
      <w:rFonts w:cs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FC37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37A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C37A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37AA"/>
    <w:rPr>
      <w:sz w:val="24"/>
      <w:szCs w:val="24"/>
    </w:rPr>
  </w:style>
  <w:style w:type="table" w:styleId="TableGridLight">
    <w:name w:val="Grid Table Light"/>
    <w:basedOn w:val="TableNormal"/>
    <w:uiPriority w:val="40"/>
    <w:rsid w:val="0099643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99643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6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r" defTabSz="457200" rtl="1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9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DBB9ED-1FFE-45E6-AF4B-D3D437F3E3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ed Gomaa</cp:lastModifiedBy>
  <cp:revision>426</cp:revision>
  <dcterms:created xsi:type="dcterms:W3CDTF">2016-10-09T10:50:00Z</dcterms:created>
  <dcterms:modified xsi:type="dcterms:W3CDTF">2017-06-21T20:43:00Z</dcterms:modified>
</cp:coreProperties>
</file>